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images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75a4e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20:25Z</dcterms:created>
  <dcterms:modified xsi:type="dcterms:W3CDTF">2016-08-30T07:20:25Z</dcterms:modified>
</cp:coreProperties>
</file>